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723436" w14:textId="6A83145C" w:rsidR="00ED3CE1" w:rsidRDefault="00ED3CE1" w:rsidP="00A432F9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41B1103F" w14:textId="4E760E05" w:rsidR="00A432F9" w:rsidRPr="00881480" w:rsidRDefault="00A432F9" w:rsidP="00A432F9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F8C503" wp14:editId="6A1B359A">
                <wp:simplePos x="0" y="0"/>
                <wp:positionH relativeFrom="column">
                  <wp:posOffset>3966845</wp:posOffset>
                </wp:positionH>
                <wp:positionV relativeFrom="paragraph">
                  <wp:posOffset>116205</wp:posOffset>
                </wp:positionV>
                <wp:extent cx="2169795" cy="1954530"/>
                <wp:effectExtent l="6350" t="10160" r="5080" b="698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9795" cy="1954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83C3A" w14:textId="15BB495C" w:rsidR="003E4749" w:rsidRDefault="00BB62FF" w:rsidP="001C564E">
                            <w:pPr>
                              <w:jc w:val="center"/>
                            </w:pPr>
                            <w:r w:rsidRPr="00BB62FF">
                              <w:rPr>
                                <w:noProof/>
                              </w:rPr>
                              <w:drawing>
                                <wp:inline distT="0" distB="0" distL="0" distR="0" wp14:anchorId="5B6AD2F7" wp14:editId="123ABE04">
                                  <wp:extent cx="1978025" cy="1944291"/>
                                  <wp:effectExtent l="0" t="0" r="3175" b="0"/>
                                  <wp:docPr id="1" name="Picture 1" descr="F:\Scan Documents\PRofile Pic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:\Scan Documents\PRofile Pic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78025" cy="19442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F8C5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2.35pt;margin-top:9.15pt;width:170.85pt;height:153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">
                <v:textbox>
                  <w:txbxContent>
                    <w:p w14:paraId="45483C3A" w14:textId="15BB495C" w:rsidR="003E4749" w:rsidRDefault="00BB62FF" w:rsidP="001C564E">
                      <w:pPr>
                        <w:jc w:val="center"/>
                      </w:pPr>
                      <w:r w:rsidRPr="00BB62FF">
                        <w:rPr>
                          <w:noProof/>
                        </w:rPr>
                        <w:drawing>
                          <wp:inline distT="0" distB="0" distL="0" distR="0" wp14:anchorId="5B6AD2F7" wp14:editId="123ABE04">
                            <wp:extent cx="1978025" cy="1944291"/>
                            <wp:effectExtent l="0" t="0" r="3175" b="0"/>
                            <wp:docPr id="1" name="Picture 1" descr="F:\Scan Documents\PRofile Pic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:\Scan Documents\PRofile Pic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78025" cy="194429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49BCE1" w14:textId="2F96FD09" w:rsidR="00881480" w:rsidRDefault="00BB62FF" w:rsidP="00186BA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ame: Hafiz Mati Ur Rahman</w:t>
      </w:r>
    </w:p>
    <w:p w14:paraId="00BFC7A3" w14:textId="13A06AA6" w:rsidR="00BB62FF" w:rsidRDefault="00BB62FF" w:rsidP="00186BA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gram: PhD Computer Science</w:t>
      </w:r>
    </w:p>
    <w:p w14:paraId="1D13974F" w14:textId="06F96D74" w:rsidR="00BB62FF" w:rsidRDefault="00BB62FF" w:rsidP="00186BA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rea of Research: Software Defined Open Optical Networks</w:t>
      </w:r>
    </w:p>
    <w:p w14:paraId="78343C47" w14:textId="584DE5CD" w:rsidR="00BB62FF" w:rsidRDefault="00BB62FF" w:rsidP="00186BA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am Name: SDON</w:t>
      </w:r>
    </w:p>
    <w:p w14:paraId="47E5DCA1" w14:textId="3F75D718" w:rsidR="00BB62FF" w:rsidRPr="00186BAE" w:rsidRDefault="00BB62FF" w:rsidP="00186BA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mail: mrahman.phd16seecs@seecs.edu.pk</w:t>
      </w:r>
      <w:bookmarkStart w:id="0" w:name="_GoBack"/>
      <w:bookmarkEnd w:id="0"/>
    </w:p>
    <w:sectPr w:rsidR="00BB62FF" w:rsidRPr="00186BAE" w:rsidSect="00E258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TIwNjQ3NjExNzdT0lEKTi0uzszPAykwrAUAhVv63SwAAAA="/>
  </w:docVars>
  <w:rsids>
    <w:rsidRoot w:val="00DD7CC5"/>
    <w:rsid w:val="000A1D06"/>
    <w:rsid w:val="00134C1A"/>
    <w:rsid w:val="001642B0"/>
    <w:rsid w:val="00186BAE"/>
    <w:rsid w:val="001A747B"/>
    <w:rsid w:val="001C564E"/>
    <w:rsid w:val="00215D4E"/>
    <w:rsid w:val="0024332A"/>
    <w:rsid w:val="002E46B3"/>
    <w:rsid w:val="003E4749"/>
    <w:rsid w:val="00532106"/>
    <w:rsid w:val="00572581"/>
    <w:rsid w:val="00635F26"/>
    <w:rsid w:val="006C0D27"/>
    <w:rsid w:val="007211EB"/>
    <w:rsid w:val="00747980"/>
    <w:rsid w:val="0079086D"/>
    <w:rsid w:val="00835E3D"/>
    <w:rsid w:val="00881480"/>
    <w:rsid w:val="00A432F9"/>
    <w:rsid w:val="00AF10EC"/>
    <w:rsid w:val="00B0672A"/>
    <w:rsid w:val="00BB62FF"/>
    <w:rsid w:val="00CC10BA"/>
    <w:rsid w:val="00D4616E"/>
    <w:rsid w:val="00DD7CC5"/>
    <w:rsid w:val="00E2588F"/>
    <w:rsid w:val="00ED3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3B318"/>
  <w15:docId w15:val="{288255EF-BC06-40C7-B8E8-793BE3464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58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ti</cp:lastModifiedBy>
  <cp:revision>8</cp:revision>
  <dcterms:created xsi:type="dcterms:W3CDTF">2021-09-16T08:29:00Z</dcterms:created>
  <dcterms:modified xsi:type="dcterms:W3CDTF">2021-11-12T13:17:00Z</dcterms:modified>
</cp:coreProperties>
</file>